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osure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</w:p>
    <w:bookmarkStart w:id="21" w:name="my-species-name"/>
    <w:p>
      <w:pPr>
        <w:pStyle w:val="Heading2"/>
      </w:pPr>
      <w:r>
        <w:t xml:space="preserve">My species nam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sp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Species name. Impacts of closure scenarios on the stock status by the end of a 10-year projection period. The TAC scenario did not implement any closure. PS-LS = FAD fishery. LS-FS = interaction between FAD and free school purse seine fisheries.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821"/>
              <w:gridCol w:w="1188"/>
              <w:gridCol w:w="1188"/>
              <w:gridCol w:w="1188"/>
              <w:gridCol w:w="1188"/>
              <w:gridCol w:w="1188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losed fle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losed seas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. months clos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distribution (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B/Bms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F/Fms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l flee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68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l flee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7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4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l flee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92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l flee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07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4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l flee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2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5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5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9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2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7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8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3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2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2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1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4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4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5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8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6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8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4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tus qu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4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6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13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3</w:t>
                  </w:r>
                </w:p>
              </w:tc>
            </w:tr>
          </w:tbl>
          <w:bookmarkEnd w:id="20"/>
          <w:p/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osure tables</dc:title>
  <dc:creator>Author name</dc:creator>
  <cp:keywords/>
  <dcterms:created xsi:type="dcterms:W3CDTF">2024-08-07T09:11:29Z</dcterms:created>
  <dcterms:modified xsi:type="dcterms:W3CDTF">2024-08-07T09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